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654826" w14:textId="230C7F43" w:rsidR="00D47995" w:rsidRPr="003F7692" w:rsidRDefault="002F0119" w:rsidP="00D47995">
      <w:pPr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1A8DC4A8" w14:textId="5069DBC7" w:rsidR="00D47995" w:rsidRPr="003F7692" w:rsidRDefault="00A20BD4" w:rsidP="00D47995">
      <w:pPr>
        <w:rPr>
          <w:rFonts w:cs="Times New Roman"/>
          <w:sz w:val="24"/>
          <w:szCs w:val="24"/>
        </w:rPr>
      </w:pPr>
      <w:r w:rsidRPr="003F7692">
        <w:rPr>
          <w:rFonts w:cs="Times New Roman"/>
          <w:sz w:val="24"/>
          <w:szCs w:val="24"/>
        </w:rPr>
        <w:t>(+1)</w:t>
      </w:r>
      <w:r w:rsidR="009F19C7" w:rsidRPr="003F7692">
        <w:rPr>
          <w:rFonts w:cs="Times New Roman"/>
          <w:sz w:val="24"/>
          <w:szCs w:val="24"/>
        </w:rPr>
        <w:t xml:space="preserve"> </w:t>
      </w:r>
      <w:r w:rsidR="00630A07" w:rsidRPr="003F7692">
        <w:rPr>
          <w:rFonts w:cs="Times New Roman"/>
          <w:sz w:val="24"/>
          <w:szCs w:val="24"/>
        </w:rPr>
        <w:t>919</w:t>
      </w:r>
      <w:r w:rsidRPr="003F7692">
        <w:rPr>
          <w:rFonts w:cs="Times New Roman"/>
          <w:sz w:val="24"/>
          <w:szCs w:val="24"/>
        </w:rPr>
        <w:t>-</w:t>
      </w:r>
      <w:r w:rsidR="004540E2" w:rsidRPr="003F7692">
        <w:rPr>
          <w:rFonts w:cs="Times New Roman"/>
          <w:sz w:val="24"/>
          <w:szCs w:val="24"/>
        </w:rPr>
        <w:t>348-</w:t>
      </w:r>
      <w:r w:rsidR="00630A07" w:rsidRPr="003F7692">
        <w:rPr>
          <w:rFonts w:cs="Times New Roman"/>
          <w:sz w:val="24"/>
          <w:szCs w:val="24"/>
        </w:rPr>
        <w:t>359</w:t>
      </w:r>
      <w:r w:rsidR="00BA3B0E" w:rsidRPr="003F7692">
        <w:rPr>
          <w:rFonts w:cs="Times New Roman"/>
          <w:sz w:val="24"/>
          <w:szCs w:val="24"/>
        </w:rPr>
        <w:t>6</w:t>
      </w:r>
      <w:r w:rsidR="00630A07" w:rsidRPr="003F7692">
        <w:rPr>
          <w:rFonts w:cs="Times New Roman"/>
          <w:sz w:val="24"/>
          <w:szCs w:val="24"/>
        </w:rPr>
        <w:t xml:space="preserve"> 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xji3@ucla.edu</w:t>
        </w:r>
      </w:hyperlink>
      <w:r w:rsidR="00630A07" w:rsidRPr="003F7692">
        <w:rPr>
          <w:rFonts w:cs="Times New Roman"/>
          <w:sz w:val="24"/>
          <w:szCs w:val="24"/>
        </w:rPr>
        <w:t xml:space="preserve"> · </w:t>
      </w:r>
      <w:hyperlink r:id="rId9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10" w:history="1">
        <w:proofErr w:type="spellStart"/>
        <w:r w:rsidR="00B027A7" w:rsidRPr="005D148B">
          <w:t>Github</w:t>
        </w:r>
        <w:proofErr w:type="spellEnd"/>
        <w:r w:rsidR="00B027A7" w:rsidRPr="005D148B">
          <w:t>:@xji3</w:t>
        </w:r>
      </w:hyperlink>
      <w:bookmarkStart w:id="2" w:name="_GoBack"/>
      <w:bookmarkEnd w:id="2"/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3" w:name="OLE_LINK8"/>
      <w:bookmarkStart w:id="4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3"/>
    <w:bookmarkEnd w:id="4"/>
    <w:p w14:paraId="0FD2075A" w14:textId="1F667EFE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proofErr w:type="gramStart"/>
      <w:r w:rsidR="00D26498" w:rsidRPr="003F7692">
        <w:rPr>
          <w:rFonts w:cs="Times New Roman"/>
          <w:b/>
        </w:rPr>
        <w:t>Statistics</w:t>
      </w:r>
      <w:r w:rsidR="003F1B31" w:rsidRPr="003F7692">
        <w:rPr>
          <w:rFonts w:cs="Times New Roman"/>
          <w:b/>
        </w:rPr>
        <w:t xml:space="preserve">  (</w:t>
      </w:r>
      <w:proofErr w:type="gramEnd"/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4747679F" w14:textId="44A24059" w:rsidR="00D47995" w:rsidRPr="003F7692" w:rsidRDefault="00630A07" w:rsidP="00D47995">
      <w:pPr>
        <w:rPr>
          <w:rFonts w:cs="Times New Roman"/>
        </w:rPr>
      </w:pPr>
      <w:r w:rsidRPr="003F7692">
        <w:rPr>
          <w:rFonts w:cs="Times New Roman"/>
          <w:b/>
        </w:rPr>
        <w:t xml:space="preserve">Bachelor of </w:t>
      </w:r>
      <w:r w:rsidR="00854B73" w:rsidRPr="003F7692">
        <w:rPr>
          <w:rFonts w:cs="Times New Roman"/>
          <w:b/>
        </w:rPr>
        <w:t>Science</w:t>
      </w:r>
      <w:r w:rsidRPr="003F7692">
        <w:rPr>
          <w:rFonts w:cs="Times New Roman"/>
          <w:b/>
        </w:rPr>
        <w:t xml:space="preserve"> in </w:t>
      </w:r>
      <w:r w:rsidR="00854B73" w:rsidRPr="003F7692">
        <w:rPr>
          <w:rFonts w:cs="Times New Roman"/>
          <w:b/>
        </w:rPr>
        <w:t>Physics</w:t>
      </w:r>
      <w:r w:rsidR="00854B73" w:rsidRPr="003F7692">
        <w:rPr>
          <w:rFonts w:cs="Times New Roman"/>
          <w:b/>
        </w:rPr>
        <w:tab/>
      </w:r>
      <w:r w:rsidR="00854B73" w:rsidRPr="003F7692">
        <w:rPr>
          <w:rFonts w:cs="Times New Roman"/>
          <w:b/>
        </w:rPr>
        <w:tab/>
      </w:r>
      <w:r w:rsidR="00854B73" w:rsidRPr="003F7692">
        <w:rPr>
          <w:rFonts w:cs="Times New Roman"/>
          <w:b/>
        </w:rPr>
        <w:tab/>
      </w:r>
      <w:r w:rsidR="00854B73"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195F21BF" w14:textId="643278B6" w:rsidR="00D47995" w:rsidRPr="003F7692" w:rsidRDefault="00CE21BE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</w:t>
      </w:r>
      <w:r w:rsidR="00630A07" w:rsidRPr="003F7692">
        <w:rPr>
          <w:rFonts w:cs="Times New Roman"/>
          <w:i/>
        </w:rPr>
        <w:t xml:space="preserve"> 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611D0672" w14:textId="20062B31" w:rsidR="00D47995" w:rsidRPr="003F7692" w:rsidRDefault="00F732BD" w:rsidP="00B0642A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57E15">
        <w:rPr>
          <w:rFonts w:cs="Times New Roman"/>
        </w:rPr>
        <w:t xml:space="preserve">    </w:t>
      </w:r>
      <w:r w:rsidR="00F94BCC">
        <w:rPr>
          <w:rFonts w:cs="Times New Roman"/>
        </w:rPr>
        <w:t xml:space="preserve">  </w:t>
      </w:r>
      <w:r w:rsidR="002228C4" w:rsidRPr="003F7692">
        <w:rPr>
          <w:rFonts w:cs="Times New Roman"/>
        </w:rPr>
        <w:t xml:space="preserve">Advisor: </w:t>
      </w:r>
      <w:r w:rsidR="004E5383" w:rsidRPr="003F7692">
        <w:rPr>
          <w:rFonts w:cs="Times New Roman"/>
        </w:rPr>
        <w:t>Jia</w:t>
      </w:r>
      <w:r w:rsidR="00BB5A26" w:rsidRPr="003F7692">
        <w:rPr>
          <w:rFonts w:cs="Times New Roman"/>
        </w:rPr>
        <w:t>-</w:t>
      </w:r>
      <w:proofErr w:type="spellStart"/>
      <w:r w:rsidR="004E5383" w:rsidRPr="003F7692">
        <w:rPr>
          <w:rFonts w:cs="Times New Roman"/>
        </w:rPr>
        <w:t>sen</w:t>
      </w:r>
      <w:proofErr w:type="spellEnd"/>
      <w:r w:rsidR="004E5383" w:rsidRPr="003F7692">
        <w:rPr>
          <w:rFonts w:cs="Times New Roman"/>
        </w:rPr>
        <w:t xml:space="preserve"> Zhang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225200C" w14:textId="77777777" w:rsidR="00D47995" w:rsidRPr="003F7692" w:rsidRDefault="00D47995" w:rsidP="00D47995">
      <w:pPr>
        <w:rPr>
          <w:rFonts w:cs="Times New Roman"/>
        </w:rPr>
      </w:pPr>
    </w:p>
    <w:p w14:paraId="154B725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5" w:name="OLE_LINK10"/>
      <w:bookmarkStart w:id="6" w:name="OLE_LINK11"/>
      <w:r w:rsidRPr="003F7692">
        <w:rPr>
          <w:rFonts w:cs="Times New Roman"/>
          <w:b/>
          <w:sz w:val="28"/>
        </w:rPr>
        <w:t>RESEARCH INTERESTS</w:t>
      </w:r>
    </w:p>
    <w:bookmarkEnd w:id="5"/>
    <w:bookmarkEnd w:id="6"/>
    <w:p w14:paraId="33ABD23F" w14:textId="0F1E911F" w:rsidR="007B2552" w:rsidRPr="003F7692" w:rsidRDefault="007B2552" w:rsidP="00D47995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phylogenetics with large data sets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development of statistical techniques and software</w:t>
      </w:r>
    </w:p>
    <w:p w14:paraId="27AF8E84" w14:textId="77777777" w:rsidR="008F46EE" w:rsidRPr="003F7692" w:rsidRDefault="008F46EE" w:rsidP="008F46EE">
      <w:pPr>
        <w:rPr>
          <w:rFonts w:cs="Times New Roman"/>
        </w:rPr>
      </w:pPr>
    </w:p>
    <w:p w14:paraId="661AFA0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7" w:name="OLE_LINK14"/>
      <w:bookmarkStart w:id="8" w:name="OLE_LINK15"/>
      <w:r w:rsidRPr="003F7692">
        <w:rPr>
          <w:rFonts w:cs="Times New Roman"/>
          <w:b/>
          <w:sz w:val="28"/>
        </w:rPr>
        <w:t>RESEARCH EXPERIENCE</w:t>
      </w:r>
    </w:p>
    <w:bookmarkEnd w:id="7"/>
    <w:bookmarkEnd w:id="8"/>
    <w:p w14:paraId="42D5DB1F" w14:textId="32AB4FBD" w:rsidR="00406C53" w:rsidRPr="003F7692" w:rsidRDefault="00406C53" w:rsidP="00406C53">
      <w:pPr>
        <w:rPr>
          <w:rFonts w:cs="Times New Roman"/>
          <w:i/>
        </w:rPr>
      </w:pPr>
      <w:r w:rsidRPr="003F7692">
        <w:rPr>
          <w:rFonts w:cs="Times New Roman"/>
          <w:b/>
        </w:rPr>
        <w:t>Postdoc Project</w:t>
      </w:r>
      <w:r w:rsidR="004F1C53" w:rsidRPr="003F7692">
        <w:rPr>
          <w:rFonts w:cs="Times New Roman"/>
          <w:b/>
        </w:rPr>
        <w:tab/>
      </w:r>
      <w:r w:rsidR="006B3A87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F1C53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91A09" w:rsidRPr="003F7692">
        <w:rPr>
          <w:rFonts w:cs="Times New Roman"/>
          <w:i/>
        </w:rPr>
        <w:t>Spring</w:t>
      </w:r>
      <w:r w:rsidRPr="003F7692">
        <w:rPr>
          <w:rFonts w:cs="Times New Roman"/>
          <w:i/>
        </w:rPr>
        <w:t xml:space="preserve"> 201</w:t>
      </w:r>
      <w:r w:rsidR="00F91A09" w:rsidRPr="003F7692">
        <w:rPr>
          <w:rFonts w:cs="Times New Roman"/>
          <w:i/>
        </w:rPr>
        <w:t>8</w:t>
      </w:r>
      <w:r w:rsidRPr="003F7692">
        <w:rPr>
          <w:rFonts w:cs="Times New Roman"/>
          <w:i/>
        </w:rPr>
        <w:t xml:space="preserve"> – </w:t>
      </w:r>
      <w:r w:rsidR="00E66E03" w:rsidRPr="003F7692">
        <w:rPr>
          <w:rFonts w:cs="Times New Roman"/>
          <w:i/>
        </w:rPr>
        <w:t>Present</w:t>
      </w:r>
    </w:p>
    <w:p w14:paraId="72BCB915" w14:textId="73743663" w:rsidR="00FC556C" w:rsidRPr="003F7692" w:rsidRDefault="00FC556C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49187EDC" w14:textId="711EE557" w:rsidR="00E66E0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</w:t>
      </w:r>
      <w:r w:rsidR="00151C48" w:rsidRPr="003F7692">
        <w:rPr>
          <w:rFonts w:cs="Times New Roman"/>
          <w:i/>
        </w:rPr>
        <w:t xml:space="preserve"> and Human Genetics</w:t>
      </w:r>
    </w:p>
    <w:p w14:paraId="214401AA" w14:textId="158C795C" w:rsidR="00406C5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4900A296" w14:textId="739E315B" w:rsidR="00406C53" w:rsidRPr="003F7692" w:rsidRDefault="007B2552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hylogenetic analysis of large viral (and other) data sets via linear time scalable algorithm for calculating likelihood gradient</w:t>
      </w:r>
    </w:p>
    <w:p w14:paraId="386A2770" w14:textId="58066439" w:rsidR="00406C53" w:rsidRPr="003F7692" w:rsidRDefault="007078EC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Hamiltonian Monte Carlo method</w:t>
      </w:r>
      <w:r w:rsidR="003928B5" w:rsidRPr="003F7692">
        <w:rPr>
          <w:rFonts w:cs="Times New Roman"/>
        </w:rPr>
        <w:t>s</w:t>
      </w:r>
    </w:p>
    <w:p w14:paraId="4C3DE3BE" w14:textId="0526597D" w:rsidR="003B2D4A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C </w:t>
      </w:r>
      <w:r w:rsidR="009F19C7" w:rsidRPr="003F7692">
        <w:rPr>
          <w:rFonts w:cs="Times New Roman"/>
        </w:rPr>
        <w:t>i</w:t>
      </w:r>
      <w:r w:rsidR="003B2D4A" w:rsidRPr="003F7692">
        <w:rPr>
          <w:rFonts w:cs="Times New Roman"/>
        </w:rPr>
        <w:t>mplementation in BEAGLE with CPU and GPU versions</w:t>
      </w:r>
    </w:p>
    <w:p w14:paraId="5B77D073" w14:textId="7D56C73D" w:rsidR="00406C53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Java</w:t>
      </w:r>
      <w:r w:rsidR="00AB7AAF" w:rsidRPr="003F7692">
        <w:rPr>
          <w:rFonts w:cs="Times New Roman"/>
        </w:rPr>
        <w:t xml:space="preserve"> implementation in</w:t>
      </w:r>
      <w:r w:rsidR="007078EC" w:rsidRPr="003F7692">
        <w:rPr>
          <w:rFonts w:cs="Times New Roman"/>
        </w:rPr>
        <w:t xml:space="preserve"> BEAST</w:t>
      </w:r>
    </w:p>
    <w:p w14:paraId="6E9D0F2F" w14:textId="1D082438" w:rsidR="00FC556C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Dissertation Project</w:t>
      </w:r>
      <w:r w:rsidR="004D36A6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D36A6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3B792D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3</w:t>
      </w:r>
      <w:r w:rsidRPr="003F7692">
        <w:rPr>
          <w:rFonts w:cs="Times New Roman"/>
          <w:i/>
        </w:rPr>
        <w:t xml:space="preserve"> – </w:t>
      </w:r>
      <w:r w:rsidR="00CC769A" w:rsidRPr="003F7692">
        <w:rPr>
          <w:rFonts w:cs="Times New Roman"/>
          <w:i/>
        </w:rPr>
        <w:t>Fall</w:t>
      </w:r>
      <w:r w:rsidR="000D7B08"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7</w:t>
      </w:r>
    </w:p>
    <w:p w14:paraId="4FC04202" w14:textId="6282009F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rey Thorne</w:t>
      </w:r>
    </w:p>
    <w:p w14:paraId="0063B961" w14:textId="77777777" w:rsidR="00FC556C" w:rsidRPr="003F7692" w:rsidRDefault="00EB5BC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188B561E" w14:textId="4DF9BA0F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4226341" w14:textId="1BEBE0CB" w:rsidR="00A36F0D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</w:t>
      </w:r>
      <w:r w:rsidR="00CF117A" w:rsidRPr="003F7692">
        <w:rPr>
          <w:rFonts w:cs="Times New Roman"/>
        </w:rPr>
        <w:t>ed</w:t>
      </w:r>
      <w:r w:rsidRPr="003F7692">
        <w:rPr>
          <w:rFonts w:cs="Times New Roman"/>
        </w:rPr>
        <w:t xml:space="preserve"> the first phylogenetic model that can quantify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multigene family evolution</w:t>
      </w:r>
    </w:p>
    <w:p w14:paraId="431B8E22" w14:textId="687A9B27" w:rsidR="00CF117A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und that high proportion of nucleotide substitutions in multigene families originated with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rather than point mutation</w:t>
      </w:r>
    </w:p>
    <w:p w14:paraId="60914772" w14:textId="5BC0431B" w:rsidR="00D47995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Implementation</w:t>
      </w:r>
      <w:r w:rsidR="00810848" w:rsidRPr="003F7692">
        <w:rPr>
          <w:rFonts w:cs="Times New Roman"/>
        </w:rPr>
        <w:t xml:space="preserve"> in Python</w:t>
      </w:r>
      <w:r w:rsidRPr="003F7692">
        <w:rPr>
          <w:rFonts w:cs="Times New Roman"/>
        </w:rPr>
        <w:t xml:space="preserve"> of the approaches into freely available software</w:t>
      </w:r>
    </w:p>
    <w:p w14:paraId="52C5B934" w14:textId="01AACB79" w:rsidR="004501C7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Resulted in</w:t>
      </w:r>
      <w:r w:rsidR="00E66E03" w:rsidRPr="003F7692">
        <w:rPr>
          <w:rFonts w:cs="Times New Roman"/>
        </w:rPr>
        <w:t xml:space="preserve"> a</w:t>
      </w:r>
      <w:r w:rsidR="004501C7" w:rsidRPr="003F7692">
        <w:rPr>
          <w:rFonts w:cs="Times New Roman"/>
        </w:rPr>
        <w:t xml:space="preserve"> successful NSF </w:t>
      </w:r>
      <w:r w:rsidR="00F07D23" w:rsidRPr="003F7692">
        <w:rPr>
          <w:rFonts w:cs="Times New Roman"/>
        </w:rPr>
        <w:t>grant award</w:t>
      </w:r>
      <w:r w:rsidR="004501C7" w:rsidRPr="003F7692">
        <w:rPr>
          <w:rFonts w:cs="Times New Roman"/>
        </w:rPr>
        <w:t xml:space="preserve"> (DEB 1754142)</w:t>
      </w:r>
    </w:p>
    <w:p w14:paraId="4596E39E" w14:textId="05FE8CD1" w:rsidR="0012177C" w:rsidRDefault="0012177C" w:rsidP="0012177C">
      <w:pPr>
        <w:ind w:right="2880"/>
        <w:rPr>
          <w:rFonts w:cs="Times New Roman"/>
        </w:rPr>
      </w:pPr>
    </w:p>
    <w:p w14:paraId="116CDC16" w14:textId="1843E746" w:rsidR="00D540E3" w:rsidRDefault="00D540E3" w:rsidP="0012177C">
      <w:pPr>
        <w:ind w:right="2880"/>
        <w:rPr>
          <w:rFonts w:cs="Times New Roman"/>
        </w:rPr>
      </w:pPr>
    </w:p>
    <w:p w14:paraId="000C3383" w14:textId="77777777" w:rsidR="00D540E3" w:rsidRPr="003F7692" w:rsidRDefault="00D540E3" w:rsidP="0012177C">
      <w:pPr>
        <w:ind w:right="2880"/>
        <w:rPr>
          <w:rFonts w:cs="Times New Roman"/>
        </w:rPr>
      </w:pPr>
    </w:p>
    <w:p w14:paraId="7533A707" w14:textId="20F9DBAE" w:rsidR="00D47995" w:rsidRPr="003F7692" w:rsidRDefault="00B54923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Consulting</w:t>
      </w:r>
      <w:r w:rsidR="00630A07" w:rsidRPr="003F7692">
        <w:rPr>
          <w:rFonts w:cs="Times New Roman"/>
          <w:b/>
        </w:rPr>
        <w:t xml:space="preserve"> Project</w:t>
      </w:r>
      <w:r w:rsidR="00630A0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727F24" w:rsidRPr="003F7692">
        <w:rPr>
          <w:rFonts w:cs="Times New Roman"/>
          <w:i/>
        </w:rPr>
        <w:tab/>
      </w:r>
      <w:r w:rsidR="008A334A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C20556" w:rsidRPr="003F7692">
        <w:rPr>
          <w:rFonts w:cs="Times New Roman"/>
          <w:i/>
        </w:rPr>
        <w:t>Spring</w:t>
      </w:r>
      <w:r w:rsidR="00630A07" w:rsidRPr="003F7692">
        <w:rPr>
          <w:rFonts w:cs="Times New Roman"/>
          <w:i/>
        </w:rPr>
        <w:t xml:space="preserve"> 2016</w:t>
      </w:r>
    </w:p>
    <w:p w14:paraId="6274AB28" w14:textId="4A5471BF" w:rsidR="00FC556C" w:rsidRPr="003F7692" w:rsidRDefault="00FC556C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Employer: Jenny </w:t>
      </w:r>
      <w:r w:rsidR="0012177C" w:rsidRPr="003F7692">
        <w:rPr>
          <w:rFonts w:cs="Times New Roman"/>
          <w:i/>
        </w:rPr>
        <w:t>(</w:t>
      </w:r>
      <w:proofErr w:type="spellStart"/>
      <w:r w:rsidRPr="003F7692">
        <w:rPr>
          <w:rFonts w:cs="Times New Roman"/>
          <w:i/>
        </w:rPr>
        <w:t>Qiu-</w:t>
      </w:r>
      <w:r w:rsidRPr="003F7692">
        <w:rPr>
          <w:rFonts w:cs="Times New Roman"/>
          <w:i/>
          <w:noProof/>
        </w:rPr>
        <w:t>yun</w:t>
      </w:r>
      <w:proofErr w:type="spellEnd"/>
      <w:r w:rsidR="0012177C" w:rsidRPr="003F7692">
        <w:rPr>
          <w:rFonts w:cs="Times New Roman"/>
          <w:i/>
          <w:noProof/>
        </w:rPr>
        <w:t>)</w:t>
      </w:r>
      <w:r w:rsidRPr="003F7692">
        <w:rPr>
          <w:rFonts w:cs="Times New Roman"/>
          <w:i/>
        </w:rPr>
        <w:t xml:space="preserve"> Xiang</w:t>
      </w:r>
    </w:p>
    <w:p w14:paraId="05344D5A" w14:textId="77777777" w:rsidR="00FC556C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690D3A2F" w14:textId="7AA6656A" w:rsidR="00A464A2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6F04008" w14:textId="439C0343" w:rsidR="00D47995" w:rsidRPr="003F7692" w:rsidRDefault="00407A26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 novo assembly of genotyping-by-sequencing reads into </w:t>
      </w:r>
      <w:r w:rsidR="005B53B0" w:rsidRPr="003F7692">
        <w:rPr>
          <w:rFonts w:cs="Times New Roman"/>
        </w:rPr>
        <w:t xml:space="preserve">DNA </w:t>
      </w:r>
      <w:r w:rsidRPr="003F7692">
        <w:rPr>
          <w:rFonts w:cs="Times New Roman"/>
        </w:rPr>
        <w:t>sequences</w:t>
      </w:r>
    </w:p>
    <w:p w14:paraId="56EB2D30" w14:textId="0FA7150A" w:rsidR="00D47995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opulation structure analysis</w:t>
      </w:r>
    </w:p>
    <w:p w14:paraId="1C572A40" w14:textId="2AC1A60D" w:rsidR="00A32CDE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Species distribution study of past and future over North America</w:t>
      </w:r>
    </w:p>
    <w:p w14:paraId="173167F3" w14:textId="73807EE4" w:rsidR="00D47995" w:rsidRPr="003F7692" w:rsidRDefault="0055590F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Collaborative</w:t>
      </w:r>
      <w:r w:rsidR="00630A07" w:rsidRPr="003F7692">
        <w:rPr>
          <w:rFonts w:cs="Times New Roman"/>
          <w:b/>
        </w:rPr>
        <w:t xml:space="preserve"> Project</w:t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0770D3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  <w:i/>
        </w:rPr>
        <w:t>Fall</w:t>
      </w:r>
      <w:r w:rsidR="003B792D" w:rsidRPr="003F7692">
        <w:rPr>
          <w:rFonts w:cs="Times New Roman"/>
          <w:i/>
        </w:rPr>
        <w:t xml:space="preserve"> 2013 – </w:t>
      </w:r>
      <w:r w:rsidR="008A6917" w:rsidRPr="003F7692">
        <w:rPr>
          <w:rFonts w:cs="Times New Roman"/>
          <w:i/>
        </w:rPr>
        <w:t xml:space="preserve">Spring </w:t>
      </w:r>
      <w:r w:rsidR="003B792D" w:rsidRPr="003F7692">
        <w:rPr>
          <w:rFonts w:cs="Times New Roman"/>
          <w:i/>
        </w:rPr>
        <w:t>201</w:t>
      </w:r>
      <w:r w:rsidR="008A6917" w:rsidRPr="003F7692">
        <w:rPr>
          <w:rFonts w:cs="Times New Roman"/>
          <w:i/>
        </w:rPr>
        <w:t>4</w:t>
      </w:r>
    </w:p>
    <w:p w14:paraId="4386CD19" w14:textId="37077774" w:rsidR="00FC556C" w:rsidRPr="003F7692" w:rsidRDefault="00FC556C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Collaborator: </w:t>
      </w:r>
      <w:proofErr w:type="spellStart"/>
      <w:r w:rsidRPr="003F7692">
        <w:rPr>
          <w:rFonts w:cs="Times New Roman"/>
          <w:i/>
        </w:rPr>
        <w:t>Kuangyu</w:t>
      </w:r>
      <w:proofErr w:type="spellEnd"/>
      <w:r w:rsidRPr="003F7692">
        <w:rPr>
          <w:rFonts w:cs="Times New Roman"/>
          <w:i/>
        </w:rPr>
        <w:t xml:space="preserve"> Wang</w:t>
      </w:r>
    </w:p>
    <w:p w14:paraId="30938C6E" w14:textId="77777777" w:rsidR="00FC556C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25A03C5F" w14:textId="53D4AC18" w:rsidR="003A6F92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1FE1B6E1" w14:textId="02D6F876" w:rsidR="00DE0172" w:rsidRPr="003F7692" w:rsidRDefault="00754D59" w:rsidP="009F19C7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ata mining</w:t>
      </w:r>
      <w:r w:rsidR="00C774C5" w:rsidRPr="003F7692">
        <w:rPr>
          <w:rFonts w:cs="Times New Roman"/>
        </w:rPr>
        <w:t xml:space="preserve"> of solvent accessibility information from </w:t>
      </w:r>
      <w:r w:rsidR="00C774C5" w:rsidRPr="003F7692">
        <w:rPr>
          <w:rFonts w:cs="Times New Roman"/>
          <w:noProof/>
        </w:rPr>
        <w:t>protein coding</w:t>
      </w:r>
      <w:r w:rsidR="00C774C5" w:rsidRPr="003F7692">
        <w:rPr>
          <w:rFonts w:cs="Times New Roman"/>
        </w:rPr>
        <w:t xml:space="preserve"> genes in several species</w:t>
      </w:r>
    </w:p>
    <w:p w14:paraId="0828F6BF" w14:textId="2D13DF80" w:rsidR="00D47995" w:rsidRPr="003F7692" w:rsidRDefault="00D2085E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Master Thesis</w:t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E067F4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="003C653D" w:rsidRPr="003F7692">
        <w:rPr>
          <w:rFonts w:cs="Times New Roman"/>
          <w:i/>
        </w:rPr>
        <w:t>1</w:t>
      </w:r>
      <w:r w:rsidR="00630A07" w:rsidRPr="003F7692">
        <w:rPr>
          <w:rFonts w:cs="Times New Roman"/>
          <w:i/>
        </w:rPr>
        <w:t xml:space="preserve"> – Spring 201</w:t>
      </w:r>
      <w:r w:rsidR="003C653D" w:rsidRPr="003F7692">
        <w:rPr>
          <w:rFonts w:cs="Times New Roman"/>
          <w:i/>
        </w:rPr>
        <w:t>3</w:t>
      </w:r>
    </w:p>
    <w:p w14:paraId="6D4CAC9F" w14:textId="749498A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ohn </w:t>
      </w:r>
      <w:proofErr w:type="spellStart"/>
      <w:r w:rsidRPr="003F7692">
        <w:rPr>
          <w:rFonts w:cs="Times New Roman"/>
          <w:i/>
        </w:rPr>
        <w:t>Muth</w:t>
      </w:r>
      <w:proofErr w:type="spellEnd"/>
      <w:r w:rsidRPr="003F7692">
        <w:rPr>
          <w:rFonts w:cs="Times New Roman"/>
          <w:i/>
        </w:rPr>
        <w:t xml:space="preserve"> </w:t>
      </w:r>
    </w:p>
    <w:p w14:paraId="06EF35B0" w14:textId="77777777" w:rsidR="00FC556C" w:rsidRPr="003F7692" w:rsidRDefault="00C64E9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268EBD27" w14:textId="0E77045E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CFB4ABF" w14:textId="6028FE7F" w:rsidR="00D47995" w:rsidRPr="003F7692" w:rsidRDefault="004100EC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rivation of l</w:t>
      </w:r>
      <w:r w:rsidR="005E155D" w:rsidRPr="003F7692">
        <w:rPr>
          <w:rFonts w:cs="Times New Roman"/>
        </w:rPr>
        <w:t>aser interference lithography</w:t>
      </w:r>
      <w:r w:rsidRPr="003F7692">
        <w:rPr>
          <w:rFonts w:cs="Times New Roman"/>
        </w:rPr>
        <w:t xml:space="preserve"> theory and</w:t>
      </w:r>
      <w:r w:rsidR="00A14915" w:rsidRPr="003F7692">
        <w:rPr>
          <w:rFonts w:cs="Times New Roman"/>
        </w:rPr>
        <w:t xml:space="preserve"> </w:t>
      </w:r>
      <w:proofErr w:type="spellStart"/>
      <w:r w:rsidR="00A14915" w:rsidRPr="003F7692">
        <w:rPr>
          <w:rFonts w:cs="Times New Roman"/>
        </w:rPr>
        <w:t>Matlab</w:t>
      </w:r>
      <w:proofErr w:type="spellEnd"/>
      <w:r w:rsidR="00A14915" w:rsidRPr="003F7692">
        <w:rPr>
          <w:rFonts w:cs="Times New Roman"/>
        </w:rPr>
        <w:t xml:space="preserve"> implementation of</w:t>
      </w:r>
      <w:r w:rsidRPr="003F7692">
        <w:rPr>
          <w:rFonts w:cs="Times New Roman"/>
        </w:rPr>
        <w:t xml:space="preserve"> simulation</w:t>
      </w:r>
    </w:p>
    <w:p w14:paraId="3B75009D" w14:textId="49513916" w:rsidR="00EB1001" w:rsidRPr="003F7692" w:rsidRDefault="00EB1001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Experimental setup of the laser interference lithography in </w:t>
      </w:r>
      <w:r w:rsidRPr="003F7692">
        <w:rPr>
          <w:rFonts w:cs="Times New Roman"/>
          <w:noProof/>
        </w:rPr>
        <w:t>clean</w:t>
      </w:r>
      <w:r w:rsidRPr="003F7692">
        <w:rPr>
          <w:rFonts w:cs="Times New Roman"/>
        </w:rPr>
        <w:t>room</w:t>
      </w:r>
    </w:p>
    <w:p w14:paraId="6F794C6A" w14:textId="543EE4C3" w:rsidR="00EB1001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abrication of ozone gas sensor</w:t>
      </w:r>
    </w:p>
    <w:p w14:paraId="5F6F6976" w14:textId="6BCCE4F8" w:rsidR="00D47995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Gas sensor characterization</w:t>
      </w:r>
    </w:p>
    <w:p w14:paraId="502DB92B" w14:textId="5CA8767B" w:rsidR="00D47995" w:rsidRPr="003F7692" w:rsidRDefault="001C10FC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 xml:space="preserve">Undergraduate </w:t>
      </w:r>
      <w:r w:rsidR="00630A07" w:rsidRPr="003F7692">
        <w:rPr>
          <w:rFonts w:cs="Times New Roman"/>
          <w:b/>
        </w:rPr>
        <w:t>Thesis Project</w:t>
      </w:r>
      <w:r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Pr="003F7692">
        <w:rPr>
          <w:rFonts w:cs="Times New Roman"/>
          <w:i/>
        </w:rPr>
        <w:t>0</w:t>
      </w:r>
      <w:r w:rsidR="00630A07" w:rsidRPr="003F7692">
        <w:rPr>
          <w:rFonts w:cs="Times New Roman"/>
          <w:i/>
        </w:rPr>
        <w:t xml:space="preserve"> – Fall 201</w:t>
      </w:r>
      <w:r w:rsidRPr="003F7692">
        <w:rPr>
          <w:rFonts w:cs="Times New Roman"/>
          <w:i/>
        </w:rPr>
        <w:t>1</w:t>
      </w:r>
    </w:p>
    <w:p w14:paraId="5636E020" w14:textId="643EEF1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</w:t>
      </w:r>
      <w:proofErr w:type="spellStart"/>
      <w:r w:rsidRPr="003F7692">
        <w:rPr>
          <w:rFonts w:cs="Times New Roman"/>
          <w:i/>
        </w:rPr>
        <w:t>Zhiping</w:t>
      </w:r>
      <w:proofErr w:type="spellEnd"/>
      <w:r w:rsidRPr="003F7692">
        <w:rPr>
          <w:rFonts w:cs="Times New Roman"/>
          <w:i/>
        </w:rPr>
        <w:t xml:space="preserve"> Zhou </w:t>
      </w:r>
    </w:p>
    <w:p w14:paraId="2C9D2DE3" w14:textId="77777777" w:rsidR="00FC556C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Electronics Engineering and Computer Science</w:t>
      </w:r>
    </w:p>
    <w:p w14:paraId="052596A5" w14:textId="05B5DAF2" w:rsidR="00D47995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China</w:t>
      </w:r>
    </w:p>
    <w:p w14:paraId="0E10DA43" w14:textId="34501C3A" w:rsidR="00D47995" w:rsidRPr="003F7692" w:rsidRDefault="009F747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Optimization of surface plasmon source doping location inside a waveguide</w:t>
      </w:r>
    </w:p>
    <w:p w14:paraId="75C3A9EC" w14:textId="4D58082F" w:rsidR="00D47995" w:rsidRPr="003F7692" w:rsidRDefault="00AC629F" w:rsidP="00AC629F">
      <w:pPr>
        <w:pStyle w:val="Heading2"/>
        <w:rPr>
          <w:rFonts w:cs="Times New Roman"/>
          <w:b/>
        </w:rPr>
      </w:pPr>
      <w:r w:rsidRPr="003F7692">
        <w:rPr>
          <w:rFonts w:cs="Times New Roman"/>
          <w:b/>
        </w:rPr>
        <w:t>Undergraduate Research Project</w:t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41DD1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</w:t>
      </w:r>
      <w:r w:rsidR="00F41DD1" w:rsidRPr="003F7692">
        <w:rPr>
          <w:rFonts w:cs="Times New Roman"/>
          <w:i/>
        </w:rPr>
        <w:t>09</w:t>
      </w:r>
      <w:r w:rsidRPr="003F7692">
        <w:rPr>
          <w:rFonts w:cs="Times New Roman"/>
          <w:i/>
        </w:rPr>
        <w:t xml:space="preserve"> – Fall 2011</w:t>
      </w:r>
    </w:p>
    <w:p w14:paraId="5A9A578B" w14:textId="75F4CA01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ia-</w:t>
      </w:r>
      <w:proofErr w:type="spellStart"/>
      <w:r w:rsidRPr="003F7692">
        <w:rPr>
          <w:rFonts w:cs="Times New Roman"/>
          <w:i/>
        </w:rPr>
        <w:t>sen</w:t>
      </w:r>
      <w:proofErr w:type="spellEnd"/>
      <w:r w:rsidRPr="003F7692">
        <w:rPr>
          <w:rFonts w:cs="Times New Roman"/>
          <w:i/>
        </w:rPr>
        <w:t xml:space="preserve"> Zhang </w:t>
      </w:r>
    </w:p>
    <w:p w14:paraId="09B771DB" w14:textId="4C07CBD8" w:rsidR="00E66E03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Physics</w:t>
      </w:r>
    </w:p>
    <w:p w14:paraId="6E5AAE41" w14:textId="1C4121B9" w:rsidR="00D47995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27DBE6A1" w14:textId="7BD3E7EB" w:rsidR="00D47995" w:rsidRPr="003F7692" w:rsidRDefault="00D4799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rtran implementation of </w:t>
      </w:r>
      <w:r w:rsidR="000528C1" w:rsidRPr="003F7692">
        <w:rPr>
          <w:rFonts w:cs="Times New Roman"/>
        </w:rPr>
        <w:t>3D surface plasmon light scattering simulation</w:t>
      </w:r>
    </w:p>
    <w:p w14:paraId="131A526D" w14:textId="3E1B65B3" w:rsidR="00402F4F" w:rsidRPr="003F7692" w:rsidRDefault="00402F4F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Plasmonic lens design with rectangular-shaped </w:t>
      </w:r>
      <w:r w:rsidR="00785D03" w:rsidRPr="003F7692">
        <w:rPr>
          <w:rFonts w:cs="Times New Roman"/>
        </w:rPr>
        <w:t xml:space="preserve">slots </w:t>
      </w:r>
      <w:r w:rsidRPr="003F7692">
        <w:rPr>
          <w:rFonts w:cs="Times New Roman"/>
        </w:rPr>
        <w:t>for sharp focus</w:t>
      </w:r>
    </w:p>
    <w:p w14:paraId="3A2B816F" w14:textId="52927158" w:rsidR="00D47995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abrication of the lens on </w:t>
      </w:r>
      <w:r w:rsidRPr="003F7692">
        <w:rPr>
          <w:rFonts w:cs="Times New Roman"/>
          <w:noProof/>
        </w:rPr>
        <w:t>200nm</w:t>
      </w:r>
      <w:r w:rsidRPr="003F7692">
        <w:rPr>
          <w:rFonts w:cs="Times New Roman"/>
        </w:rPr>
        <w:t xml:space="preserve"> gold thin film on </w:t>
      </w:r>
      <w:r w:rsidRPr="003F7692">
        <w:rPr>
          <w:rFonts w:cs="Times New Roman"/>
          <w:noProof/>
        </w:rPr>
        <w:t>glass</w:t>
      </w:r>
    </w:p>
    <w:p w14:paraId="0C69D163" w14:textId="57132784" w:rsidR="009734BD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Experimental characterization</w:t>
      </w:r>
    </w:p>
    <w:p w14:paraId="7251F4B9" w14:textId="77777777" w:rsidR="00D47995" w:rsidRPr="003F7692" w:rsidRDefault="00D47995" w:rsidP="00D47995">
      <w:pPr>
        <w:ind w:right="2880"/>
        <w:rPr>
          <w:rFonts w:cs="Times New Roman"/>
        </w:rPr>
      </w:pPr>
    </w:p>
    <w:p w14:paraId="4D264A4D" w14:textId="3B756044" w:rsidR="00D47995" w:rsidRPr="003F7692" w:rsidRDefault="002911D2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 xml:space="preserve">WORKING </w:t>
      </w:r>
      <w:r w:rsidR="00630A07" w:rsidRPr="003F7692">
        <w:rPr>
          <w:rFonts w:cs="Times New Roman"/>
          <w:b/>
          <w:sz w:val="28"/>
        </w:rPr>
        <w:t xml:space="preserve">&amp; </w:t>
      </w:r>
      <w:r w:rsidRPr="003F7692">
        <w:rPr>
          <w:rFonts w:cs="Times New Roman"/>
          <w:b/>
          <w:sz w:val="28"/>
        </w:rPr>
        <w:t xml:space="preserve">TEACHING </w:t>
      </w:r>
      <w:r w:rsidR="00630A07" w:rsidRPr="003F7692">
        <w:rPr>
          <w:rFonts w:cs="Times New Roman"/>
          <w:b/>
          <w:sz w:val="28"/>
        </w:rPr>
        <w:t>EXPERIENCE</w:t>
      </w:r>
    </w:p>
    <w:p w14:paraId="50FD57CB" w14:textId="622408EA" w:rsidR="00D47995" w:rsidRPr="003F7692" w:rsidRDefault="002F459E" w:rsidP="00D47995">
      <w:pPr>
        <w:rPr>
          <w:rFonts w:cs="Times New Roman"/>
        </w:rPr>
      </w:pPr>
      <w:bookmarkStart w:id="9" w:name="OLE_LINK3"/>
      <w:r w:rsidRPr="003F7692">
        <w:rPr>
          <w:rFonts w:cs="Times New Roman"/>
          <w:b/>
        </w:rPr>
        <w:t>Postdoc</w:t>
      </w:r>
      <w:bookmarkEnd w:id="9"/>
      <w:r w:rsidR="00D57CB7" w:rsidRPr="003F7692">
        <w:rPr>
          <w:rFonts w:cs="Times New Roman"/>
          <w:b/>
        </w:rPr>
        <w:t xml:space="preserve"> Researcher</w:t>
      </w:r>
      <w:r w:rsidR="00D57CB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36678F" w:rsidRPr="003F7692">
        <w:rPr>
          <w:rFonts w:cs="Times New Roman"/>
          <w:i/>
        </w:rPr>
        <w:t xml:space="preserve">January 2018 </w:t>
      </w:r>
      <w:r w:rsidR="00E66E03" w:rsidRPr="003F7692">
        <w:rPr>
          <w:rFonts w:cs="Times New Roman"/>
          <w:i/>
        </w:rPr>
        <w:t xml:space="preserve">– Present </w:t>
      </w:r>
    </w:p>
    <w:p w14:paraId="221DEF33" w14:textId="6F42808C" w:rsidR="00D47995" w:rsidRPr="003F7692" w:rsidRDefault="00910A2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74E72BFD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 and Human Genetics</w:t>
      </w:r>
    </w:p>
    <w:p w14:paraId="654A77EA" w14:textId="12B7644A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716E32F1" w14:textId="06FF9540" w:rsidR="00D47995" w:rsidRPr="003F7692" w:rsidRDefault="00F332F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0" w:name="OLE_LINK6"/>
      <w:r w:rsidRPr="003F7692">
        <w:rPr>
          <w:rFonts w:cs="Times New Roman"/>
        </w:rPr>
        <w:t>Develop and implement novel phylogenetic algorithms</w:t>
      </w:r>
    </w:p>
    <w:p w14:paraId="2BA54954" w14:textId="3B3B4135" w:rsidR="00D47995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 </w:t>
      </w:r>
      <w:r w:rsidR="00E66E03" w:rsidRPr="003F7692">
        <w:rPr>
          <w:rFonts w:cs="Times New Roman"/>
          <w:noProof/>
        </w:rPr>
        <w:t>Ph.D.</w:t>
      </w:r>
      <w:r w:rsidR="00E66E03" w:rsidRPr="003F7692">
        <w:rPr>
          <w:rFonts w:cs="Times New Roman"/>
        </w:rPr>
        <w:t xml:space="preserve"> </w:t>
      </w:r>
      <w:r w:rsidR="00F32D52" w:rsidRPr="003F7692">
        <w:rPr>
          <w:rFonts w:cs="Times New Roman"/>
        </w:rPr>
        <w:t>student</w:t>
      </w:r>
      <w:r w:rsidR="00FE60E9" w:rsidRPr="003F7692">
        <w:rPr>
          <w:rFonts w:cs="Times New Roman"/>
        </w:rPr>
        <w:t>s</w:t>
      </w:r>
      <w:r w:rsidR="00F32D52" w:rsidRPr="003F7692">
        <w:rPr>
          <w:rFonts w:cs="Times New Roman"/>
        </w:rPr>
        <w:t xml:space="preserve"> in the D</w:t>
      </w:r>
      <w:r w:rsidRPr="003F7692">
        <w:rPr>
          <w:rFonts w:cs="Times New Roman"/>
        </w:rPr>
        <w:t xml:space="preserve">epartment of </w:t>
      </w:r>
      <w:proofErr w:type="spellStart"/>
      <w:r w:rsidRPr="003F7692">
        <w:rPr>
          <w:rFonts w:cs="Times New Roman"/>
        </w:rPr>
        <w:t>Biomath</w:t>
      </w:r>
      <w:proofErr w:type="spellEnd"/>
      <w:r w:rsidR="00CB596F" w:rsidRPr="003F7692">
        <w:rPr>
          <w:rFonts w:cs="Times New Roman"/>
        </w:rPr>
        <w:t xml:space="preserve"> and the Department of Biostatistics</w:t>
      </w:r>
    </w:p>
    <w:p w14:paraId="22090C45" w14:textId="4737B2E8" w:rsidR="00BE6A63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Collaborat</w:t>
      </w:r>
      <w:r w:rsidR="003536EA" w:rsidRPr="003F7692">
        <w:rPr>
          <w:rFonts w:cs="Times New Roman"/>
        </w:rPr>
        <w:t xml:space="preserve">ive work in </w:t>
      </w:r>
      <w:hyperlink r:id="rId11" w:history="1">
        <w:r w:rsidR="003536EA" w:rsidRPr="000661EC">
          <w:rPr>
            <w:rFonts w:cs="Times New Roman"/>
          </w:rPr>
          <w:t>Center for Viral Systems Biology</w:t>
        </w:r>
      </w:hyperlink>
      <w:r w:rsidR="0031555E" w:rsidRPr="000661EC">
        <w:rPr>
          <w:rFonts w:cs="Times New Roman"/>
        </w:rPr>
        <w:t xml:space="preserve"> (</w:t>
      </w:r>
      <w:r w:rsidR="00946033" w:rsidRPr="000661EC">
        <w:rPr>
          <w:rFonts w:cs="Times New Roman"/>
        </w:rPr>
        <w:t>https://cvisb.org/</w:t>
      </w:r>
      <w:r w:rsidR="0031555E" w:rsidRPr="003F7692">
        <w:rPr>
          <w:rFonts w:cs="Times New Roman"/>
        </w:rPr>
        <w:t>)</w:t>
      </w:r>
      <w:r w:rsidR="003536EA" w:rsidRPr="003F7692">
        <w:rPr>
          <w:rFonts w:cs="Times New Roman"/>
        </w:rPr>
        <w:t xml:space="preserve"> and </w:t>
      </w:r>
      <w:r w:rsidR="00E66E03" w:rsidRPr="003F7692">
        <w:rPr>
          <w:rFonts w:cs="Times New Roman"/>
        </w:rPr>
        <w:t xml:space="preserve">Artic Network </w:t>
      </w:r>
      <w:r w:rsidR="0002301F" w:rsidRPr="000661EC">
        <w:rPr>
          <w:rFonts w:cs="Times New Roman"/>
        </w:rPr>
        <w:t>(http</w:t>
      </w:r>
      <w:r w:rsidR="0002301F" w:rsidRPr="00F6103D">
        <w:rPr>
          <w:rFonts w:cs="Times New Roman"/>
        </w:rPr>
        <w:t>://artic.network/)</w:t>
      </w:r>
    </w:p>
    <w:p w14:paraId="3069801E" w14:textId="77777777" w:rsidR="00E66E03" w:rsidRPr="003F7692" w:rsidRDefault="00E66E03" w:rsidP="00D47995">
      <w:pPr>
        <w:rPr>
          <w:rFonts w:cs="Times New Roman"/>
          <w:b/>
        </w:rPr>
      </w:pPr>
      <w:bookmarkStart w:id="11" w:name="OLE_LINK7"/>
      <w:bookmarkEnd w:id="10"/>
    </w:p>
    <w:p w14:paraId="7EFAE611" w14:textId="208F3178" w:rsidR="00D47995" w:rsidRPr="003F7692" w:rsidRDefault="002D2A75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Research Assistant</w:t>
      </w:r>
      <w:bookmarkEnd w:id="11"/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9E7646" w:rsidRPr="003F7692">
        <w:rPr>
          <w:rFonts w:cs="Times New Roman"/>
          <w:i/>
        </w:rPr>
        <w:t xml:space="preserve">Fall 2013 – Fall 2017  </w:t>
      </w:r>
    </w:p>
    <w:p w14:paraId="7A59101C" w14:textId="1B134B52" w:rsidR="00D47995" w:rsidRPr="003F7692" w:rsidRDefault="00E93F9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</w:t>
      </w:r>
      <w:r w:rsidR="002C1EC2" w:rsidRPr="003F7692">
        <w:rPr>
          <w:rFonts w:cs="Times New Roman"/>
          <w:i/>
        </w:rPr>
        <w:t>rey</w:t>
      </w:r>
      <w:r w:rsidRPr="003F7692">
        <w:rPr>
          <w:rFonts w:cs="Times New Roman"/>
          <w:i/>
        </w:rPr>
        <w:t xml:space="preserve"> Thorne</w:t>
      </w:r>
    </w:p>
    <w:p w14:paraId="755296BB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4E3D4747" w14:textId="113F1B5C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5CBFEC7" w14:textId="53D50673" w:rsidR="00D47995" w:rsidRPr="003F7692" w:rsidRDefault="00396C2B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velopment of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</w:t>
      </w:r>
      <w:r w:rsidR="00734939" w:rsidRPr="003F7692">
        <w:rPr>
          <w:rFonts w:cs="Times New Roman"/>
        </w:rPr>
        <w:t xml:space="preserve"> in multigene family evolution</w:t>
      </w:r>
    </w:p>
    <w:p w14:paraId="09F18BB4" w14:textId="2A6976BE" w:rsidR="00CE43AA" w:rsidRPr="003F7692" w:rsidRDefault="00CE43A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ed two undergraduate summer research assistants (one on ancestral sequence reconstruction and one on </w:t>
      </w:r>
      <w:r w:rsidR="00E66E03" w:rsidRPr="003F7692">
        <w:rPr>
          <w:rFonts w:cs="Times New Roman"/>
        </w:rPr>
        <w:t xml:space="preserve">the </w:t>
      </w:r>
      <w:r w:rsidRPr="003F7692">
        <w:rPr>
          <w:rFonts w:cs="Times New Roman"/>
        </w:rPr>
        <w:t>evolutionary alignment of protein tertiary structure)</w:t>
      </w:r>
    </w:p>
    <w:p w14:paraId="3DF9F4D4" w14:textId="1027073F" w:rsidR="00D47995" w:rsidRPr="003F7692" w:rsidRDefault="008C4F24" w:rsidP="00D47995">
      <w:pPr>
        <w:rPr>
          <w:rFonts w:cs="Times New Roman"/>
        </w:rPr>
      </w:pPr>
      <w:bookmarkStart w:id="12" w:name="OLE_LINK20"/>
      <w:r w:rsidRPr="003F7692">
        <w:rPr>
          <w:rFonts w:cs="Times New Roman"/>
          <w:b/>
        </w:rPr>
        <w:t xml:space="preserve">Research &amp; </w:t>
      </w:r>
      <w:r w:rsidR="00630A07" w:rsidRPr="003F7692">
        <w:rPr>
          <w:rFonts w:cs="Times New Roman"/>
          <w:b/>
        </w:rPr>
        <w:t>Teaching Assistant</w:t>
      </w:r>
      <w:bookmarkEnd w:id="12"/>
      <w:r w:rsidR="000413EB" w:rsidRPr="003F7692">
        <w:rPr>
          <w:rFonts w:cs="Times New Roman"/>
          <w:b/>
        </w:rPr>
        <w:tab/>
      </w:r>
      <w:r w:rsidR="000413EB"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1E0C7D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bookmarkStart w:id="13" w:name="OLE_LINK25"/>
      <w:r w:rsidR="001E0C7D" w:rsidRPr="003F7692">
        <w:rPr>
          <w:rFonts w:cs="Times New Roman"/>
          <w:i/>
        </w:rPr>
        <w:t>Fall</w:t>
      </w:r>
      <w:r w:rsidR="00630A07" w:rsidRPr="003F7692">
        <w:rPr>
          <w:rFonts w:cs="Times New Roman"/>
          <w:i/>
        </w:rPr>
        <w:t xml:space="preserve"> 201</w:t>
      </w:r>
      <w:bookmarkEnd w:id="13"/>
      <w:r w:rsidRPr="003F7692">
        <w:rPr>
          <w:rFonts w:cs="Times New Roman"/>
          <w:i/>
        </w:rPr>
        <w:t>1 – Summer 2013</w:t>
      </w:r>
    </w:p>
    <w:p w14:paraId="672DE2C5" w14:textId="77777777" w:rsidR="00FC556C" w:rsidRPr="003F7692" w:rsidRDefault="00196180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39324F5E" w14:textId="3055D089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AD0B674" w14:textId="11A1A244" w:rsidR="008C4F24" w:rsidRPr="003F7692" w:rsidRDefault="008C4F2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4" w:name="OLE_LINK26"/>
      <w:r w:rsidRPr="003F7692">
        <w:rPr>
          <w:rFonts w:cs="Times New Roman"/>
        </w:rPr>
        <w:t xml:space="preserve">Develop Interference laser lithography in Dr. John </w:t>
      </w:r>
      <w:proofErr w:type="spellStart"/>
      <w:r w:rsidRPr="003F7692">
        <w:rPr>
          <w:rFonts w:cs="Times New Roman"/>
        </w:rPr>
        <w:t>Muth’s</w:t>
      </w:r>
      <w:proofErr w:type="spellEnd"/>
      <w:r w:rsidRPr="003F7692">
        <w:rPr>
          <w:rFonts w:cs="Times New Roman"/>
        </w:rPr>
        <w:t xml:space="preserve"> lab</w:t>
      </w:r>
    </w:p>
    <w:p w14:paraId="00DAB26C" w14:textId="1F3060B6" w:rsidR="008C4F24" w:rsidRPr="003F7692" w:rsidRDefault="008C4F24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Teach computational laboratory on </w:t>
      </w:r>
      <w:r w:rsidR="00E66E03" w:rsidRPr="003F7692">
        <w:rPr>
          <w:rFonts w:cs="Times New Roman"/>
        </w:rPr>
        <w:t>thin-</w:t>
      </w:r>
      <w:r w:rsidRPr="003F7692">
        <w:rPr>
          <w:rFonts w:cs="Times New Roman"/>
        </w:rPr>
        <w:t>film interference to MSE undergraduates</w:t>
      </w:r>
    </w:p>
    <w:p w14:paraId="2752BD44" w14:textId="748B9B46" w:rsidR="008C4F24" w:rsidRPr="003F7692" w:rsidRDefault="00A146B0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5" w:name="OLE_LINK33"/>
      <w:bookmarkEnd w:id="14"/>
      <w:r w:rsidRPr="003F7692">
        <w:rPr>
          <w:rFonts w:cs="Times New Roman"/>
        </w:rPr>
        <w:t>Help design a new MSE undergraduate course on data analysis and experimental design</w:t>
      </w:r>
    </w:p>
    <w:p w14:paraId="1434C812" w14:textId="77777777" w:rsidR="008F46EE" w:rsidRDefault="008F46EE" w:rsidP="00D47995">
      <w:pPr>
        <w:pBdr>
          <w:bottom w:val="single" w:sz="6" w:space="1" w:color="auto"/>
        </w:pBdr>
        <w:rPr>
          <w:rFonts w:cs="Times New Roman"/>
        </w:rPr>
      </w:pPr>
      <w:bookmarkStart w:id="16" w:name="OLE_LINK17"/>
      <w:bookmarkStart w:id="17" w:name="OLE_LINK18"/>
      <w:bookmarkEnd w:id="15"/>
    </w:p>
    <w:p w14:paraId="05197444" w14:textId="78ACB1FA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16"/>
    <w:bookmarkEnd w:id="17"/>
    <w:p w14:paraId="15AC13A0" w14:textId="13450E9F" w:rsidR="00B143A4" w:rsidRPr="003F7692" w:rsidRDefault="00B143A4" w:rsidP="00B143A4">
      <w:pPr>
        <w:ind w:left="720" w:hanging="720"/>
        <w:rPr>
          <w:rFonts w:cs="Times New Roman"/>
          <w:i/>
        </w:rPr>
      </w:pP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Membrebe</w:t>
      </w:r>
      <w:proofErr w:type="spellEnd"/>
      <w:r w:rsidRPr="003F7692">
        <w:rPr>
          <w:rFonts w:cs="Times New Roman"/>
        </w:rPr>
        <w:t xml:space="preserve">, J. V., Martin, D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 w:rsidR="00F27236">
        <w:rPr>
          <w:rFonts w:cs="Times New Roman"/>
        </w:rPr>
        <w:t>2020</w:t>
      </w:r>
      <w:r w:rsidRPr="003F7692">
        <w:rPr>
          <w:rFonts w:cs="Times New Roman"/>
        </w:rPr>
        <w:t xml:space="preserve">) Reconciling fast Hepatitis B evolutionary rates with ancient co-divergence. </w:t>
      </w:r>
      <w:r w:rsidRPr="003F7692">
        <w:rPr>
          <w:rFonts w:cs="Times New Roman"/>
          <w:i/>
        </w:rPr>
        <w:t>in prep</w:t>
      </w:r>
    </w:p>
    <w:p w14:paraId="0823ADC5" w14:textId="77777777" w:rsidR="000D0261" w:rsidRPr="007A06D3" w:rsidRDefault="000D0261" w:rsidP="000D0261">
      <w:pPr>
        <w:ind w:left="720" w:hanging="720"/>
        <w:rPr>
          <w:rFonts w:cs="Times New Roman"/>
          <w:iCs/>
        </w:rPr>
      </w:pPr>
      <w:r w:rsidRPr="003F7692">
        <w:rPr>
          <w:rFonts w:cs="Times New Roman"/>
        </w:rPr>
        <w:t xml:space="preserve">Zhang, Z., Nishimura, A., Bastide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Payne, R. P., </w:t>
      </w:r>
      <w:proofErr w:type="spellStart"/>
      <w:r>
        <w:rPr>
          <w:rFonts w:cs="Times New Roman"/>
        </w:rPr>
        <w:t>Goulder</w:t>
      </w:r>
      <w:proofErr w:type="spellEnd"/>
      <w:r>
        <w:rPr>
          <w:rFonts w:cs="Times New Roman"/>
        </w:rPr>
        <w:t>, P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</w:t>
      </w:r>
      <w:r w:rsidRPr="00A1417F">
        <w:rPr>
          <w:rFonts w:cs="Times New Roman"/>
        </w:rPr>
        <w:t xml:space="preserve">Large-scale inference of correlation among mixed-type biological traits with phylogenetic multivariate </w:t>
      </w:r>
      <w:proofErr w:type="spellStart"/>
      <w:r w:rsidRPr="00A1417F">
        <w:rPr>
          <w:rFonts w:cs="Times New Roman"/>
        </w:rPr>
        <w:t>probit</w:t>
      </w:r>
      <w:proofErr w:type="spellEnd"/>
      <w:r w:rsidRPr="00A1417F">
        <w:rPr>
          <w:rFonts w:cs="Times New Roman"/>
        </w:rPr>
        <w:t xml:space="preserve"> models</w:t>
      </w:r>
      <w:r w:rsidRPr="003F7692">
        <w:rPr>
          <w:rFonts w:cs="Times New Roman"/>
        </w:rPr>
        <w:t xml:space="preserve">. submitted to </w:t>
      </w:r>
      <w:r>
        <w:rPr>
          <w:rFonts w:cs="Times New Roman"/>
          <w:i/>
        </w:rPr>
        <w:t xml:space="preserve">Annals of Applied Statistics, </w:t>
      </w:r>
      <w:r w:rsidRPr="00C06269">
        <w:rPr>
          <w:rFonts w:cs="Times New Roman"/>
          <w:iCs/>
        </w:rPr>
        <w:t>arXiv:1912.09185 [stat.ME]</w:t>
      </w:r>
    </w:p>
    <w:p w14:paraId="2800A449" w14:textId="011C07BA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in revision,</w:t>
      </w:r>
      <w:r w:rsidRPr="003F7692">
        <w:rPr>
          <w:rFonts w:cs="Times New Roman"/>
        </w:rPr>
        <w:t xml:space="preserve"> </w:t>
      </w:r>
      <w:r w:rsidR="00CC0B64" w:rsidRPr="003F7692">
        <w:rPr>
          <w:rFonts w:cs="Times New Roman"/>
        </w:rPr>
        <w:t>submitted</w:t>
      </w:r>
      <w:r w:rsidRPr="003F7692">
        <w:rPr>
          <w:rFonts w:cs="Times New Roman"/>
        </w:rPr>
        <w:t xml:space="preserve"> to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7D991C46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Relaxed random walks at scale. </w:t>
      </w:r>
      <w:r w:rsidRPr="003F7692">
        <w:rPr>
          <w:rFonts w:cs="Times New Roman"/>
          <w:i/>
        </w:rPr>
        <w:t>in review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 xml:space="preserve">, A., Dong, Y., Peet, R.,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6103D" w:rsidRDefault="007A5290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6103D" w:rsidRDefault="00841C81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2824F256" w14:textId="161F477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77777777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5C786888" w14:textId="4A932C60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.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26B5FF17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.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927A3BA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0FE444D0" w14:textId="00A3BC43" w:rsidR="00B360EB" w:rsidRPr="003F7692" w:rsidRDefault="000F48AA" w:rsidP="00B360EB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43309AE8" w14:textId="561CF481" w:rsidR="00B360EB" w:rsidRPr="00F6103D" w:rsidRDefault="00B360EB" w:rsidP="00B360EB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</w:rPr>
        <w:t>My dissertation project leads to</w:t>
      </w:r>
      <w:r w:rsidR="003F7692">
        <w:rPr>
          <w:rFonts w:cs="Times New Roman"/>
        </w:rPr>
        <w:t xml:space="preserve"> an</w:t>
      </w:r>
      <w:r w:rsidRPr="000661EC">
        <w:rPr>
          <w:rFonts w:cs="Times New Roman"/>
        </w:rPr>
        <w:t xml:space="preserve"> NSF grant </w:t>
      </w:r>
      <w:r w:rsidRPr="003F7692">
        <w:rPr>
          <w:rFonts w:cs="Times New Roman"/>
        </w:rPr>
        <w:t>award (DEB 1754142)</w:t>
      </w:r>
    </w:p>
    <w:p w14:paraId="3AB38ABA" w14:textId="682DBBA5" w:rsidR="00B360EB" w:rsidRDefault="00B360EB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2" w:history="1">
        <w:r w:rsidR="00244163" w:rsidRPr="000137A7">
          <w:rPr>
            <w:rStyle w:val="Hyperlink"/>
            <w:rFonts w:cs="Times New Roman"/>
          </w:rPr>
          <w:t>https://github.com/xji3/IGCexpansion</w:t>
        </w:r>
      </w:hyperlink>
      <w:r w:rsidR="006A59BF" w:rsidRPr="000137A7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3" w:history="1">
        <w:r w:rsidRPr="007578B0">
          <w:rPr>
            <w:rStyle w:val="Hyperlink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lastRenderedPageBreak/>
        <w:t>I’m a developer of the BEAST (</w:t>
      </w:r>
      <w:hyperlink r:id="rId14" w:history="1">
        <w:r w:rsidRPr="003448E7">
          <w:rPr>
            <w:rStyle w:val="Hyperlink"/>
            <w:rFonts w:eastAsia="Times New Roman" w:cs="Times New Roman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5" w:history="1">
        <w:r w:rsidRPr="003448E7">
          <w:rPr>
            <w:rStyle w:val="Hyperlink"/>
            <w:rFonts w:eastAsia="Times New Roman" w:cs="Times New Roman"/>
          </w:rPr>
          <w:t>https://github.com/beagle-dev/beagle-lib</w:t>
        </w:r>
      </w:hyperlink>
      <w:r w:rsidRPr="003448E7">
        <w:rPr>
          <w:rFonts w:cs="Times New Roman"/>
        </w:rPr>
        <w:t>)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at</w:t>
      </w:r>
      <w:r>
        <w:rPr>
          <w:rFonts w:cs="Times New Roman"/>
        </w:rPr>
        <w:t xml:space="preserve"> </w:t>
      </w:r>
      <w:hyperlink r:id="rId16" w:history="1">
        <w:r w:rsidR="00A5510E" w:rsidRPr="007578B0">
          <w:rPr>
            <w:rStyle w:val="Hyperlink"/>
          </w:rPr>
          <w:t>https://github.com/phylovi/libsbn</w:t>
        </w:r>
      </w:hyperlink>
      <w:r w:rsidR="007F2C17">
        <w:t>.</w:t>
      </w:r>
    </w:p>
    <w:p w14:paraId="3D849A62" w14:textId="659A3868" w:rsidR="00A33B38" w:rsidRDefault="00A33B38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872C8BE" w14:textId="77777777" w:rsidR="007B0CB0" w:rsidRPr="00F6103D" w:rsidRDefault="007B0CB0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BCBC9F9" w:rsidR="009B7EA8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for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 xml:space="preserve">,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7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AEE676" w14:textId="77777777" w:rsidR="00EC57D2" w:rsidRDefault="00EC57D2">
      <w:pPr>
        <w:spacing w:after="0"/>
      </w:pPr>
      <w:r>
        <w:separator/>
      </w:r>
    </w:p>
  </w:endnote>
  <w:endnote w:type="continuationSeparator" w:id="0">
    <w:p w14:paraId="35E5A904" w14:textId="77777777" w:rsidR="00EC57D2" w:rsidRDefault="00EC57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altName w:val="Arial Unicode MS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44FCE3" w14:textId="77777777" w:rsidR="00EC57D2" w:rsidRDefault="00EC57D2">
      <w:pPr>
        <w:spacing w:after="0"/>
      </w:pPr>
      <w:r>
        <w:separator/>
      </w:r>
    </w:p>
  </w:footnote>
  <w:footnote w:type="continuationSeparator" w:id="0">
    <w:p w14:paraId="20CC64A9" w14:textId="77777777" w:rsidR="00EC57D2" w:rsidRDefault="00EC57D2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413EB"/>
    <w:rsid w:val="00044C13"/>
    <w:rsid w:val="00051B81"/>
    <w:rsid w:val="000528C1"/>
    <w:rsid w:val="00057329"/>
    <w:rsid w:val="0006287D"/>
    <w:rsid w:val="00063A0E"/>
    <w:rsid w:val="000661EC"/>
    <w:rsid w:val="00067B72"/>
    <w:rsid w:val="00073CC7"/>
    <w:rsid w:val="000770D3"/>
    <w:rsid w:val="000841FD"/>
    <w:rsid w:val="00091406"/>
    <w:rsid w:val="00091E6F"/>
    <w:rsid w:val="00094D13"/>
    <w:rsid w:val="000A1394"/>
    <w:rsid w:val="000A709B"/>
    <w:rsid w:val="000B577E"/>
    <w:rsid w:val="000C56DA"/>
    <w:rsid w:val="000D0261"/>
    <w:rsid w:val="000D0798"/>
    <w:rsid w:val="000D7B08"/>
    <w:rsid w:val="000E0DEC"/>
    <w:rsid w:val="000F3051"/>
    <w:rsid w:val="000F48AA"/>
    <w:rsid w:val="000F58E7"/>
    <w:rsid w:val="00106791"/>
    <w:rsid w:val="00110B9B"/>
    <w:rsid w:val="001164A7"/>
    <w:rsid w:val="00117848"/>
    <w:rsid w:val="0012177C"/>
    <w:rsid w:val="00122595"/>
    <w:rsid w:val="00123D24"/>
    <w:rsid w:val="001248FD"/>
    <w:rsid w:val="00126033"/>
    <w:rsid w:val="00135D56"/>
    <w:rsid w:val="0014075E"/>
    <w:rsid w:val="0014238E"/>
    <w:rsid w:val="00145F22"/>
    <w:rsid w:val="00151C48"/>
    <w:rsid w:val="00167A6F"/>
    <w:rsid w:val="00183460"/>
    <w:rsid w:val="0019468A"/>
    <w:rsid w:val="00196180"/>
    <w:rsid w:val="001A30B3"/>
    <w:rsid w:val="001C10FC"/>
    <w:rsid w:val="001C39A0"/>
    <w:rsid w:val="001D3A9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70AE4"/>
    <w:rsid w:val="002813B1"/>
    <w:rsid w:val="002911D2"/>
    <w:rsid w:val="002B3769"/>
    <w:rsid w:val="002B4C3F"/>
    <w:rsid w:val="002B786C"/>
    <w:rsid w:val="002C1EC2"/>
    <w:rsid w:val="002D2A75"/>
    <w:rsid w:val="002D632F"/>
    <w:rsid w:val="002D7DD6"/>
    <w:rsid w:val="002F0119"/>
    <w:rsid w:val="002F459E"/>
    <w:rsid w:val="002F63F4"/>
    <w:rsid w:val="00301EA2"/>
    <w:rsid w:val="0031555E"/>
    <w:rsid w:val="00322FEB"/>
    <w:rsid w:val="00324598"/>
    <w:rsid w:val="00326B1A"/>
    <w:rsid w:val="00336B7C"/>
    <w:rsid w:val="0034131C"/>
    <w:rsid w:val="003448E7"/>
    <w:rsid w:val="003536EA"/>
    <w:rsid w:val="003619F2"/>
    <w:rsid w:val="0036345C"/>
    <w:rsid w:val="0036678F"/>
    <w:rsid w:val="003701E7"/>
    <w:rsid w:val="0037742F"/>
    <w:rsid w:val="00380476"/>
    <w:rsid w:val="00380F21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7E90"/>
    <w:rsid w:val="003D0C96"/>
    <w:rsid w:val="003E1006"/>
    <w:rsid w:val="003E1EDF"/>
    <w:rsid w:val="003E582B"/>
    <w:rsid w:val="003F1B31"/>
    <w:rsid w:val="003F4F46"/>
    <w:rsid w:val="003F7692"/>
    <w:rsid w:val="00401E54"/>
    <w:rsid w:val="00402F4F"/>
    <w:rsid w:val="00406C53"/>
    <w:rsid w:val="00407A26"/>
    <w:rsid w:val="004100EC"/>
    <w:rsid w:val="00412A19"/>
    <w:rsid w:val="004216C4"/>
    <w:rsid w:val="004254AC"/>
    <w:rsid w:val="00440DD7"/>
    <w:rsid w:val="00441E1F"/>
    <w:rsid w:val="004449C2"/>
    <w:rsid w:val="004501C7"/>
    <w:rsid w:val="004540E2"/>
    <w:rsid w:val="00457C7E"/>
    <w:rsid w:val="00461E47"/>
    <w:rsid w:val="00464ECA"/>
    <w:rsid w:val="00467223"/>
    <w:rsid w:val="0048552A"/>
    <w:rsid w:val="00487B02"/>
    <w:rsid w:val="00490AA5"/>
    <w:rsid w:val="004B0F87"/>
    <w:rsid w:val="004B1261"/>
    <w:rsid w:val="004C43A9"/>
    <w:rsid w:val="004C6DCE"/>
    <w:rsid w:val="004D226B"/>
    <w:rsid w:val="004D2896"/>
    <w:rsid w:val="004D36A6"/>
    <w:rsid w:val="004E4333"/>
    <w:rsid w:val="004E5383"/>
    <w:rsid w:val="004F01AC"/>
    <w:rsid w:val="004F1C53"/>
    <w:rsid w:val="004F7C7C"/>
    <w:rsid w:val="005058EC"/>
    <w:rsid w:val="00532565"/>
    <w:rsid w:val="0055590F"/>
    <w:rsid w:val="00555A9F"/>
    <w:rsid w:val="00557B0D"/>
    <w:rsid w:val="00566B53"/>
    <w:rsid w:val="00575C1C"/>
    <w:rsid w:val="005778CB"/>
    <w:rsid w:val="005A27EE"/>
    <w:rsid w:val="005A38CE"/>
    <w:rsid w:val="005A571C"/>
    <w:rsid w:val="005B29B0"/>
    <w:rsid w:val="005B38A0"/>
    <w:rsid w:val="005B53B0"/>
    <w:rsid w:val="005C09A2"/>
    <w:rsid w:val="005C3E90"/>
    <w:rsid w:val="005D148B"/>
    <w:rsid w:val="005D7A54"/>
    <w:rsid w:val="005E155D"/>
    <w:rsid w:val="005F3717"/>
    <w:rsid w:val="005F38AB"/>
    <w:rsid w:val="006001DD"/>
    <w:rsid w:val="00610429"/>
    <w:rsid w:val="006243B4"/>
    <w:rsid w:val="00626F8A"/>
    <w:rsid w:val="00630A07"/>
    <w:rsid w:val="0063625E"/>
    <w:rsid w:val="00654F56"/>
    <w:rsid w:val="00664CDC"/>
    <w:rsid w:val="00665B56"/>
    <w:rsid w:val="006730DF"/>
    <w:rsid w:val="00682510"/>
    <w:rsid w:val="00693D06"/>
    <w:rsid w:val="00695632"/>
    <w:rsid w:val="006A59BF"/>
    <w:rsid w:val="006B16B6"/>
    <w:rsid w:val="006B3A87"/>
    <w:rsid w:val="006B692A"/>
    <w:rsid w:val="006C1898"/>
    <w:rsid w:val="006C5F6D"/>
    <w:rsid w:val="006F20DC"/>
    <w:rsid w:val="006F2B0A"/>
    <w:rsid w:val="006F4C10"/>
    <w:rsid w:val="006F6D11"/>
    <w:rsid w:val="00704B1E"/>
    <w:rsid w:val="007078EC"/>
    <w:rsid w:val="00720279"/>
    <w:rsid w:val="00721B64"/>
    <w:rsid w:val="00725272"/>
    <w:rsid w:val="0072741F"/>
    <w:rsid w:val="00727F24"/>
    <w:rsid w:val="00734939"/>
    <w:rsid w:val="00735F2E"/>
    <w:rsid w:val="00743024"/>
    <w:rsid w:val="00745492"/>
    <w:rsid w:val="00754D59"/>
    <w:rsid w:val="00757E15"/>
    <w:rsid w:val="007625FB"/>
    <w:rsid w:val="00764006"/>
    <w:rsid w:val="00766F15"/>
    <w:rsid w:val="00771865"/>
    <w:rsid w:val="00771B6C"/>
    <w:rsid w:val="00781DA9"/>
    <w:rsid w:val="00785D03"/>
    <w:rsid w:val="007A06D3"/>
    <w:rsid w:val="007A08D0"/>
    <w:rsid w:val="007A4BE9"/>
    <w:rsid w:val="007A5290"/>
    <w:rsid w:val="007A706A"/>
    <w:rsid w:val="007B0CB0"/>
    <w:rsid w:val="007B2552"/>
    <w:rsid w:val="007B294B"/>
    <w:rsid w:val="007B2D86"/>
    <w:rsid w:val="007B3E6A"/>
    <w:rsid w:val="007C7039"/>
    <w:rsid w:val="007E4DD4"/>
    <w:rsid w:val="007F2C17"/>
    <w:rsid w:val="00800D7F"/>
    <w:rsid w:val="00806E5F"/>
    <w:rsid w:val="00810848"/>
    <w:rsid w:val="00821D25"/>
    <w:rsid w:val="008225F1"/>
    <w:rsid w:val="00827CF2"/>
    <w:rsid w:val="00836552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439C"/>
    <w:rsid w:val="009455D9"/>
    <w:rsid w:val="00946033"/>
    <w:rsid w:val="00950EEF"/>
    <w:rsid w:val="00951DA4"/>
    <w:rsid w:val="00954919"/>
    <w:rsid w:val="00954EDE"/>
    <w:rsid w:val="0096100A"/>
    <w:rsid w:val="009656DC"/>
    <w:rsid w:val="009722CC"/>
    <w:rsid w:val="009734BD"/>
    <w:rsid w:val="00981833"/>
    <w:rsid w:val="00983EBC"/>
    <w:rsid w:val="00985A83"/>
    <w:rsid w:val="00990A2E"/>
    <w:rsid w:val="009B3A08"/>
    <w:rsid w:val="009B7EA8"/>
    <w:rsid w:val="009C5F0C"/>
    <w:rsid w:val="009D0952"/>
    <w:rsid w:val="009D0E34"/>
    <w:rsid w:val="009D5D86"/>
    <w:rsid w:val="009E7646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6F0D"/>
    <w:rsid w:val="00A41F3D"/>
    <w:rsid w:val="00A464A2"/>
    <w:rsid w:val="00A472E7"/>
    <w:rsid w:val="00A5510E"/>
    <w:rsid w:val="00A5767D"/>
    <w:rsid w:val="00A60483"/>
    <w:rsid w:val="00A62CC3"/>
    <w:rsid w:val="00A65447"/>
    <w:rsid w:val="00A85801"/>
    <w:rsid w:val="00A864A4"/>
    <w:rsid w:val="00A91520"/>
    <w:rsid w:val="00A92A70"/>
    <w:rsid w:val="00A93478"/>
    <w:rsid w:val="00AA303A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447C6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20556"/>
    <w:rsid w:val="00C235C1"/>
    <w:rsid w:val="00C37F10"/>
    <w:rsid w:val="00C4338E"/>
    <w:rsid w:val="00C51430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93070"/>
    <w:rsid w:val="00C93E0D"/>
    <w:rsid w:val="00CA4ADD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E21BE"/>
    <w:rsid w:val="00CE43AA"/>
    <w:rsid w:val="00CF117A"/>
    <w:rsid w:val="00D13F49"/>
    <w:rsid w:val="00D2085E"/>
    <w:rsid w:val="00D21D72"/>
    <w:rsid w:val="00D26498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665"/>
    <w:rsid w:val="00E93F99"/>
    <w:rsid w:val="00EB1001"/>
    <w:rsid w:val="00EB2161"/>
    <w:rsid w:val="00EB3402"/>
    <w:rsid w:val="00EB42ED"/>
    <w:rsid w:val="00EB5BC9"/>
    <w:rsid w:val="00EC4330"/>
    <w:rsid w:val="00EC57D2"/>
    <w:rsid w:val="00ED4BA0"/>
    <w:rsid w:val="00ED7368"/>
    <w:rsid w:val="00EE3192"/>
    <w:rsid w:val="00EE3B35"/>
    <w:rsid w:val="00F00713"/>
    <w:rsid w:val="00F07D23"/>
    <w:rsid w:val="00F12B75"/>
    <w:rsid w:val="00F1492B"/>
    <w:rsid w:val="00F260D9"/>
    <w:rsid w:val="00F27236"/>
    <w:rsid w:val="00F32ACA"/>
    <w:rsid w:val="00F32D52"/>
    <w:rsid w:val="00F332FD"/>
    <w:rsid w:val="00F338C0"/>
    <w:rsid w:val="00F377EC"/>
    <w:rsid w:val="00F41DD1"/>
    <w:rsid w:val="00F6103D"/>
    <w:rsid w:val="00F70996"/>
    <w:rsid w:val="00F732BD"/>
    <w:rsid w:val="00F7374E"/>
    <w:rsid w:val="00F74E07"/>
    <w:rsid w:val="00F84BFF"/>
    <w:rsid w:val="00F91A09"/>
    <w:rsid w:val="00F94BCC"/>
    <w:rsid w:val="00FA3B85"/>
    <w:rsid w:val="00FA3E69"/>
    <w:rsid w:val="00FA52F8"/>
    <w:rsid w:val="00FB325B"/>
    <w:rsid w:val="00FC556C"/>
    <w:rsid w:val="00FC6AA2"/>
    <w:rsid w:val="00FC7CD2"/>
    <w:rsid w:val="00FD69E2"/>
    <w:rsid w:val="00FE05AA"/>
    <w:rsid w:val="00FE0E44"/>
    <w:rsid w:val="00FE177D"/>
    <w:rsid w:val="00FE60E9"/>
    <w:rsid w:val="00FF5A8B"/>
    <w:rsid w:val="00FF6F97"/>
    <w:rsid w:val="00FF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ji3@ucla.edu" TargetMode="External"/><Relationship Id="rId13" Type="http://schemas.openxmlformats.org/officeDocument/2006/relationships/hyperlink" Target="https://github.com/xji3/IGC_BEAST_Tutoria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xji3/IGCexpansio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phylovi/libsb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visb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beagle-dev/beagle-lib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xiang-ji-ncsu.github.io/" TargetMode="External"/><Relationship Id="rId14" Type="http://schemas.openxmlformats.org/officeDocument/2006/relationships/hyperlink" Target="https://github.com/beast-dev/beast-mcmc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230FDE-8621-ED46-8F50-73DD0FD1C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668</Words>
  <Characters>951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Xiang Ji</cp:lastModifiedBy>
  <cp:revision>3</cp:revision>
  <cp:lastPrinted>2020-01-13T19:21:00Z</cp:lastPrinted>
  <dcterms:created xsi:type="dcterms:W3CDTF">2020-01-13T19:21:00Z</dcterms:created>
  <dcterms:modified xsi:type="dcterms:W3CDTF">2020-01-13T19:22:00Z</dcterms:modified>
</cp:coreProperties>
</file>